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792c0b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425f91bd-f14c-498f-9b6b-95966b2c517a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05:12:46Z</dcterms:created>
  <dcterms:modified xsi:type="dcterms:W3CDTF">2023-06-13T05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